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5B72" w:rsidRDefault="009F5B72" w:rsidP="008E1D03">
      <w:pPr>
        <w:jc w:val="center"/>
        <w:rPr>
          <w:rFonts w:ascii="Arial Rounded MT Bold" w:hAnsi="Arial Rounded MT Bold"/>
          <w:color w:val="365F91" w:themeColor="accent1" w:themeShade="BF"/>
          <w:sz w:val="32"/>
          <w:szCs w:val="32"/>
        </w:rPr>
      </w:pPr>
      <w:r>
        <w:rPr>
          <w:noProof/>
        </w:rPr>
        <w:drawing>
          <wp:inline distT="0" distB="0" distL="0" distR="0">
            <wp:extent cx="3333750" cy="81276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57" cy="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57DE" w:rsidRPr="00956069" w:rsidRDefault="00BB6B12" w:rsidP="008E1D03">
      <w:pPr>
        <w:jc w:val="center"/>
        <w:rPr>
          <w:rFonts w:ascii="Arial Rounded MT Bold" w:hAnsi="Arial Rounded MT Bold"/>
          <w:color w:val="365F91" w:themeColor="accent1" w:themeShade="BF"/>
          <w:sz w:val="28"/>
          <w:szCs w:val="28"/>
        </w:rPr>
      </w:pPr>
      <w:r w:rsidRPr="00956069">
        <w:rPr>
          <w:rFonts w:ascii="Arial Rounded MT Bold" w:hAnsi="Arial Rounded MT Bold"/>
          <w:color w:val="365F91" w:themeColor="accent1" w:themeShade="BF"/>
          <w:sz w:val="28"/>
          <w:szCs w:val="28"/>
        </w:rPr>
        <w:t>202</w:t>
      </w:r>
      <w:r w:rsidR="00E743B6">
        <w:rPr>
          <w:rFonts w:ascii="Arial Rounded MT Bold" w:hAnsi="Arial Rounded MT Bold"/>
          <w:color w:val="365F91" w:themeColor="accent1" w:themeShade="BF"/>
          <w:sz w:val="28"/>
          <w:szCs w:val="28"/>
        </w:rPr>
        <w:t>3</w:t>
      </w:r>
      <w:bookmarkStart w:id="0" w:name="_GoBack"/>
      <w:bookmarkEnd w:id="0"/>
      <w:r w:rsidRPr="00956069">
        <w:rPr>
          <w:rFonts w:ascii="Arial Rounded MT Bold" w:hAnsi="Arial Rounded MT Bold"/>
          <w:color w:val="365F91" w:themeColor="accent1" w:themeShade="BF"/>
          <w:sz w:val="28"/>
          <w:szCs w:val="28"/>
        </w:rPr>
        <w:t xml:space="preserve"> </w:t>
      </w:r>
      <w:r w:rsidR="008E1D03" w:rsidRPr="00956069">
        <w:rPr>
          <w:rFonts w:ascii="Arial Rounded MT Bold" w:hAnsi="Arial Rounded MT Bold"/>
          <w:color w:val="365F91" w:themeColor="accent1" w:themeShade="BF"/>
          <w:sz w:val="28"/>
          <w:szCs w:val="28"/>
        </w:rPr>
        <w:t>Lottery Calendar Order Form</w:t>
      </w:r>
    </w:p>
    <w:p w:rsidR="008E1D03" w:rsidRPr="008E1D03" w:rsidRDefault="008E1D03" w:rsidP="008E1D03">
      <w:pPr>
        <w:jc w:val="center"/>
        <w:rPr>
          <w:rFonts w:ascii="Arial Rounded MT Bold" w:hAnsi="Arial Rounded MT Bold"/>
          <w:b/>
          <w:color w:val="C0504D" w:themeColor="accent2"/>
        </w:rPr>
      </w:pPr>
      <w:r w:rsidRPr="008E1D03">
        <w:rPr>
          <w:rFonts w:ascii="Arial Rounded MT Bold" w:hAnsi="Arial Rounded MT Bold"/>
          <w:b/>
          <w:color w:val="C0504D" w:themeColor="accent2"/>
        </w:rPr>
        <w:t>Lottery Calendars are $20 each</w:t>
      </w:r>
    </w:p>
    <w:p w:rsidR="008E1D03" w:rsidRPr="008E1D03" w:rsidRDefault="008E1D03" w:rsidP="008E1D03">
      <w:pPr>
        <w:jc w:val="center"/>
        <w:rPr>
          <w:rFonts w:ascii="Arial Rounded MT Bold" w:hAnsi="Arial Rounded MT Bold"/>
        </w:rPr>
      </w:pPr>
    </w:p>
    <w:p w:rsidR="008E1D03" w:rsidRDefault="008E1D03" w:rsidP="008E1D03">
      <w:pPr>
        <w:rPr>
          <w:rFonts w:ascii="Arial Rounded MT Bold" w:hAnsi="Arial Rounded MT Bold"/>
        </w:rPr>
      </w:pPr>
    </w:p>
    <w:p w:rsidR="008E1D03" w:rsidRDefault="002D5A7C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 would like to purchase</w:t>
      </w:r>
      <w:r w:rsidR="008E1D03" w:rsidRPr="008E1D03">
        <w:rPr>
          <w:rFonts w:ascii="Arial Rounded MT Bold" w:hAnsi="Arial Rounded MT Bold"/>
        </w:rPr>
        <w:t xml:space="preserve"> </w:t>
      </w:r>
      <w:r w:rsidR="008E1D03">
        <w:rPr>
          <w:rFonts w:ascii="Arial Rounded MT Bold" w:hAnsi="Arial Rounded MT Bold"/>
        </w:rPr>
        <w:t xml:space="preserve">__________ Lottery Calendars. </w:t>
      </w:r>
    </w:p>
    <w:p w:rsidR="00624998" w:rsidRDefault="00624998" w:rsidP="008E1D03">
      <w:pPr>
        <w:rPr>
          <w:rFonts w:ascii="Arial Rounded MT Bold" w:hAnsi="Arial Rounded MT Bold"/>
        </w:rPr>
      </w:pPr>
    </w:p>
    <w:p w:rsidR="00624998" w:rsidRDefault="00624998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ame (Please print)_____________________________________________________________</w:t>
      </w:r>
    </w:p>
    <w:p w:rsidR="008E1D03" w:rsidRDefault="008E1D03" w:rsidP="008E1D03">
      <w:pPr>
        <w:rPr>
          <w:rFonts w:ascii="Arial Rounded MT Bold" w:hAnsi="Arial Rounded MT Bold"/>
        </w:rPr>
      </w:pPr>
    </w:p>
    <w:p w:rsidR="008E1D03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[ ] Enclosed is my check in the amount of $________ made out to the Sisters of St. Dominic of Blauvelt</w:t>
      </w:r>
    </w:p>
    <w:p w:rsidR="008E1D03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[ ] Please charge my credit card</w:t>
      </w:r>
      <w:r>
        <w:rPr>
          <w:rFonts w:ascii="Arial Rounded MT Bold" w:hAnsi="Arial Rounded MT Bold"/>
        </w:rPr>
        <w:tab/>
        <w:t>$_________</w:t>
      </w:r>
    </w:p>
    <w:p w:rsidR="008E1D03" w:rsidRDefault="008E1D03" w:rsidP="008E1D03">
      <w:pPr>
        <w:rPr>
          <w:rFonts w:ascii="Arial Rounded MT Bold" w:hAnsi="Arial Rounded MT Bold"/>
        </w:rPr>
      </w:pPr>
    </w:p>
    <w:p w:rsidR="008E1D03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ame on Card_____________________________________________________________</w:t>
      </w:r>
    </w:p>
    <w:p w:rsidR="008E1D03" w:rsidRDefault="008E1D03" w:rsidP="008E1D03">
      <w:pPr>
        <w:rPr>
          <w:rFonts w:ascii="Arial Rounded MT Bold" w:hAnsi="Arial Rounded MT Bold"/>
        </w:rPr>
      </w:pPr>
    </w:p>
    <w:p w:rsidR="008E1D03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ddress:__________________________________________________________________</w:t>
      </w:r>
    </w:p>
    <w:p w:rsidR="008E1D03" w:rsidRDefault="008E1D03" w:rsidP="008E1D03">
      <w:pPr>
        <w:rPr>
          <w:rFonts w:ascii="Arial Rounded MT Bold" w:hAnsi="Arial Rounded MT Bold"/>
        </w:rPr>
      </w:pPr>
    </w:p>
    <w:p w:rsidR="00D119F6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ard #_____________________________________</w:t>
      </w:r>
      <w:r w:rsidR="00D119F6">
        <w:rPr>
          <w:rFonts w:ascii="Arial Rounded MT Bold" w:hAnsi="Arial Rounded MT Bold"/>
        </w:rPr>
        <w:t>_____</w:t>
      </w:r>
    </w:p>
    <w:p w:rsidR="00D119F6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</w:p>
    <w:p w:rsidR="008E1D03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xpiration Date________</w:t>
      </w:r>
      <w:r w:rsidR="00D119F6">
        <w:rPr>
          <w:rFonts w:ascii="Arial Rounded MT Bold" w:hAnsi="Arial Rounded MT Bold"/>
        </w:rPr>
        <w:t>_</w:t>
      </w:r>
      <w:r w:rsidR="00D119F6">
        <w:rPr>
          <w:rFonts w:ascii="Arial Rounded MT Bold" w:hAnsi="Arial Rounded MT Bold"/>
        </w:rPr>
        <w:tab/>
        <w:t>CVV Code_________</w:t>
      </w:r>
    </w:p>
    <w:p w:rsidR="008E1D03" w:rsidRDefault="008E1D03" w:rsidP="008E1D03">
      <w:pPr>
        <w:rPr>
          <w:rFonts w:ascii="Arial Rounded MT Bold" w:hAnsi="Arial Rounded MT Bold"/>
        </w:rPr>
      </w:pPr>
    </w:p>
    <w:p w:rsidR="008E1D03" w:rsidRDefault="008E1D03" w:rsidP="008E1D03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ignature_________________________________</w:t>
      </w:r>
      <w:r w:rsidR="00D119F6">
        <w:rPr>
          <w:rFonts w:ascii="Arial Rounded MT Bold" w:hAnsi="Arial Rounded MT Bold"/>
        </w:rPr>
        <w:t>___</w:t>
      </w:r>
    </w:p>
    <w:p w:rsidR="00A859BE" w:rsidRDefault="00A859BE" w:rsidP="008E1D03">
      <w:pPr>
        <w:rPr>
          <w:rFonts w:ascii="Arial Rounded MT Bold" w:hAnsi="Arial Rounded MT Bold"/>
        </w:rPr>
      </w:pPr>
    </w:p>
    <w:p w:rsidR="00D119F6" w:rsidRDefault="00E7114E" w:rsidP="00487C59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mail:________________________________________</w:t>
      </w:r>
    </w:p>
    <w:p w:rsidR="00E7114E" w:rsidRDefault="00E7114E" w:rsidP="00487C59">
      <w:pPr>
        <w:rPr>
          <w:rFonts w:ascii="Arial Rounded MT Bold" w:hAnsi="Arial Rounded MT Bold"/>
        </w:rPr>
      </w:pPr>
    </w:p>
    <w:p w:rsidR="00E7114E" w:rsidRDefault="00E7114E" w:rsidP="00487C59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If purchasing calendars for others, please include names and contact information below so that we can inform winners.</w:t>
      </w:r>
    </w:p>
    <w:p w:rsidR="00E7114E" w:rsidRDefault="00E7114E" w:rsidP="00487C59">
      <w:pPr>
        <w:rPr>
          <w:rFonts w:ascii="Arial Rounded MT Bold" w:hAnsi="Arial Rounded MT Bold"/>
        </w:rPr>
      </w:pPr>
    </w:p>
    <w:p w:rsidR="00E7114E" w:rsidRDefault="00E7114E" w:rsidP="00487C59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[ ]</w:t>
      </w:r>
      <w:r>
        <w:rPr>
          <w:rFonts w:ascii="Arial Rounded MT Bold" w:hAnsi="Arial Rounded MT Bold"/>
        </w:rPr>
        <w:tab/>
        <w:t>Please mail all calendars to me at the address above.</w:t>
      </w:r>
    </w:p>
    <w:p w:rsidR="00E7114E" w:rsidRDefault="00E7114E" w:rsidP="00487C59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[ ]</w:t>
      </w:r>
      <w:r>
        <w:rPr>
          <w:rFonts w:ascii="Arial Rounded MT Bold" w:hAnsi="Arial Rounded MT Bold"/>
        </w:rPr>
        <w:tab/>
        <w:t>Please mail calendars to the recipients on my list below</w:t>
      </w:r>
      <w:r w:rsidR="00956069">
        <w:rPr>
          <w:rFonts w:ascii="Arial Rounded MT Bold" w:hAnsi="Arial Rounded MT Bold"/>
        </w:rPr>
        <w:t>.</w:t>
      </w:r>
      <w:r w:rsidR="002D5A7C">
        <w:rPr>
          <w:rFonts w:ascii="Arial Rounded MT Bold" w:hAnsi="Arial Rounded MT Bold"/>
        </w:rPr>
        <w:t xml:space="preserve"> </w:t>
      </w:r>
      <w:r w:rsidR="002D5A7C" w:rsidRPr="002D5A7C">
        <w:rPr>
          <w:rFonts w:ascii="Arial Rounded MT Bold" w:hAnsi="Arial Rounded MT Bold"/>
          <w:sz w:val="20"/>
          <w:szCs w:val="20"/>
        </w:rPr>
        <w:t>(Please print clearly)</w:t>
      </w:r>
    </w:p>
    <w:p w:rsidR="00E7114E" w:rsidRDefault="00E7114E" w:rsidP="00487C59">
      <w:pPr>
        <w:rPr>
          <w:rFonts w:ascii="Arial Rounded MT Bold" w:hAnsi="Arial Rounded MT Bold"/>
        </w:rPr>
      </w:pPr>
    </w:p>
    <w:p w:rsidR="00E7114E" w:rsidRDefault="009F5B72" w:rsidP="00487C59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ame</w:t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 w:rsidR="00CB1F5A">
        <w:rPr>
          <w:rFonts w:ascii="Arial Rounded MT Bold" w:hAnsi="Arial Rounded MT Bold"/>
        </w:rPr>
        <w:tab/>
      </w:r>
      <w:r w:rsidR="00CB1F5A"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>Address</w:t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p w:rsidR="009F5B72" w:rsidRDefault="009F5B72" w:rsidP="00487C59">
      <w:pPr>
        <w:pBdr>
          <w:top w:val="single" w:sz="12" w:space="1" w:color="auto"/>
          <w:bottom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E7114E" w:rsidRDefault="00E7114E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pBdr>
          <w:bottom w:val="single" w:sz="12" w:space="1" w:color="auto"/>
          <w:between w:val="single" w:sz="12" w:space="1" w:color="auto"/>
        </w:pBdr>
        <w:rPr>
          <w:rFonts w:ascii="Arial Rounded MT Bold" w:hAnsi="Arial Rounded MT Bold"/>
        </w:rPr>
      </w:pPr>
    </w:p>
    <w:p w:rsidR="009F5B72" w:rsidRDefault="009F5B72" w:rsidP="00487C59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*</w:t>
      </w:r>
      <w:r w:rsidR="00B10B9A">
        <w:rPr>
          <w:rFonts w:ascii="Arial Rounded MT Bold" w:hAnsi="Arial Rounded MT Bold"/>
        </w:rPr>
        <w:t>The back of this form can be used for additional names.</w:t>
      </w:r>
    </w:p>
    <w:p w:rsidR="00956069" w:rsidRDefault="00956069" w:rsidP="00487C59">
      <w:pPr>
        <w:jc w:val="center"/>
        <w:rPr>
          <w:rFonts w:ascii="Arial Rounded MT Bold" w:hAnsi="Arial Rounded MT Bold"/>
          <w:sz w:val="24"/>
          <w:szCs w:val="24"/>
        </w:rPr>
      </w:pPr>
    </w:p>
    <w:p w:rsidR="00487C59" w:rsidRPr="00624998" w:rsidRDefault="00487C59" w:rsidP="00487C59">
      <w:pPr>
        <w:jc w:val="center"/>
        <w:rPr>
          <w:rFonts w:ascii="Arial Rounded MT Bold" w:hAnsi="Arial Rounded MT Bold"/>
          <w:sz w:val="24"/>
          <w:szCs w:val="24"/>
        </w:rPr>
      </w:pPr>
      <w:r>
        <w:rPr>
          <w:rFonts w:ascii="Arial Rounded MT Bold" w:hAnsi="Arial Rounded MT Bold"/>
          <w:sz w:val="24"/>
          <w:szCs w:val="24"/>
        </w:rPr>
        <w:t xml:space="preserve"> </w:t>
      </w:r>
      <w:r w:rsidRPr="00624998">
        <w:rPr>
          <w:rFonts w:ascii="Arial Rounded MT Bold" w:hAnsi="Arial Rounded MT Bold"/>
          <w:sz w:val="24"/>
          <w:szCs w:val="24"/>
        </w:rPr>
        <w:t>Mail to:</w:t>
      </w:r>
    </w:p>
    <w:p w:rsidR="00487C59" w:rsidRPr="00624998" w:rsidRDefault="00487C59" w:rsidP="00487C59">
      <w:pPr>
        <w:jc w:val="center"/>
        <w:rPr>
          <w:rFonts w:ascii="Arial Rounded MT Bold" w:hAnsi="Arial Rounded MT Bold"/>
          <w:sz w:val="24"/>
          <w:szCs w:val="24"/>
        </w:rPr>
      </w:pPr>
      <w:r w:rsidRPr="00624998">
        <w:rPr>
          <w:rFonts w:ascii="Arial Rounded MT Bold" w:hAnsi="Arial Rounded MT Bold"/>
          <w:sz w:val="24"/>
          <w:szCs w:val="24"/>
        </w:rPr>
        <w:t>Sisters of St. Dominic of Blauvelt, NY</w:t>
      </w:r>
    </w:p>
    <w:p w:rsidR="00487C59" w:rsidRPr="00624998" w:rsidRDefault="00487C59" w:rsidP="00487C59">
      <w:pPr>
        <w:jc w:val="center"/>
        <w:rPr>
          <w:rFonts w:ascii="Arial Rounded MT Bold" w:hAnsi="Arial Rounded MT Bold"/>
          <w:sz w:val="24"/>
          <w:szCs w:val="24"/>
        </w:rPr>
      </w:pPr>
      <w:r w:rsidRPr="00624998">
        <w:rPr>
          <w:rFonts w:ascii="Arial Rounded MT Bold" w:hAnsi="Arial Rounded MT Bold"/>
          <w:sz w:val="24"/>
          <w:szCs w:val="24"/>
        </w:rPr>
        <w:t>Development Office</w:t>
      </w:r>
    </w:p>
    <w:p w:rsidR="00487C59" w:rsidRPr="00624998" w:rsidRDefault="00487C59" w:rsidP="00487C59">
      <w:pPr>
        <w:jc w:val="center"/>
        <w:rPr>
          <w:rFonts w:ascii="Arial Rounded MT Bold" w:hAnsi="Arial Rounded MT Bold"/>
          <w:sz w:val="24"/>
          <w:szCs w:val="24"/>
        </w:rPr>
      </w:pPr>
      <w:r w:rsidRPr="00624998">
        <w:rPr>
          <w:rFonts w:ascii="Arial Rounded MT Bold" w:hAnsi="Arial Rounded MT Bold"/>
          <w:sz w:val="24"/>
          <w:szCs w:val="24"/>
        </w:rPr>
        <w:t>496 Western Highway</w:t>
      </w:r>
    </w:p>
    <w:p w:rsidR="00487C59" w:rsidRPr="00624998" w:rsidRDefault="00487C59" w:rsidP="00BC3245">
      <w:pPr>
        <w:jc w:val="center"/>
        <w:rPr>
          <w:rFonts w:ascii="Lucida Calligraphy" w:hAnsi="Lucida Calligraphy"/>
          <w:color w:val="002060"/>
          <w:sz w:val="32"/>
          <w:szCs w:val="32"/>
        </w:rPr>
      </w:pPr>
      <w:r w:rsidRPr="00624998">
        <w:rPr>
          <w:rFonts w:ascii="Arial Rounded MT Bold" w:hAnsi="Arial Rounded MT Bold"/>
          <w:sz w:val="24"/>
          <w:szCs w:val="24"/>
        </w:rPr>
        <w:t>Blauvelt, NY 10913</w:t>
      </w:r>
    </w:p>
    <w:sectPr w:rsidR="00487C59" w:rsidRPr="00624998" w:rsidSect="008E1D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EwMTa2NLcwMDBQ0lEKTi0uzszPAykwNK4FAEGFXzktAAAA"/>
  </w:docVars>
  <w:rsids>
    <w:rsidRoot w:val="008E1D03"/>
    <w:rsid w:val="00000A2C"/>
    <w:rsid w:val="00156DD2"/>
    <w:rsid w:val="002578A7"/>
    <w:rsid w:val="002D5A7C"/>
    <w:rsid w:val="0040149B"/>
    <w:rsid w:val="00412738"/>
    <w:rsid w:val="0042788D"/>
    <w:rsid w:val="004773B3"/>
    <w:rsid w:val="00487C59"/>
    <w:rsid w:val="004A1CA5"/>
    <w:rsid w:val="00563647"/>
    <w:rsid w:val="005F17E1"/>
    <w:rsid w:val="00624998"/>
    <w:rsid w:val="00716241"/>
    <w:rsid w:val="007F2EB6"/>
    <w:rsid w:val="008E1D03"/>
    <w:rsid w:val="00956069"/>
    <w:rsid w:val="009E57DE"/>
    <w:rsid w:val="009F5B72"/>
    <w:rsid w:val="00A859BE"/>
    <w:rsid w:val="00B10B9A"/>
    <w:rsid w:val="00B3762F"/>
    <w:rsid w:val="00BB6B12"/>
    <w:rsid w:val="00BC3245"/>
    <w:rsid w:val="00C21CF6"/>
    <w:rsid w:val="00CB1F5A"/>
    <w:rsid w:val="00CB5862"/>
    <w:rsid w:val="00CE506B"/>
    <w:rsid w:val="00D119F6"/>
    <w:rsid w:val="00E7114E"/>
    <w:rsid w:val="00E743B6"/>
    <w:rsid w:val="00EB0C45"/>
    <w:rsid w:val="00ED0567"/>
    <w:rsid w:val="00F93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178FB"/>
  <w15:docId w15:val="{2000EC8D-EB9F-4832-80B1-B9F7C45DA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78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rrin Kissel</dc:creator>
  <cp:lastModifiedBy>Kerrin Kissel</cp:lastModifiedBy>
  <cp:revision>3</cp:revision>
  <cp:lastPrinted>2021-11-23T18:31:00Z</cp:lastPrinted>
  <dcterms:created xsi:type="dcterms:W3CDTF">2022-09-28T14:05:00Z</dcterms:created>
  <dcterms:modified xsi:type="dcterms:W3CDTF">2022-09-28T14:05:00Z</dcterms:modified>
</cp:coreProperties>
</file>